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7df679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7df6799-e66e-11eb-bef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2Wy41EQQgDrUmA/LN0BiwFfZvLSnCY1tP7HSzTQNHKr2X91D9JoYyoF/eHP/pe//1XSpmhyCgxBx9bPUXYvLD42OthT7rTc93H4oFe9lWC3Pf7pwl01kF+WW2LYLuGtvtnuWIV98r01p/TvXOBHiW41svuD7ei9vlADVU/q2t/9O6r5wN/Zc/PKC619ffY0taS+tn7SxPxwCr2/gCgHhK01mPXWhbB2OeD/FLJ3b8Qddu/1WhQCr7wXPsLagQGMkC8nx/4I63mse9fqsVgBdDkQbxSh5wDhQv+RU/eIHT5hM/DVHw6L+YHZO4sh/NgvpEQ2DdgOJi/XYaeBj7QExvYqj45v9BtTQYdzEvAMvUCt07OB8B+htGef7993v0D1gdjCLizMV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ternet down in South Wales. Router reset had no eff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7df6799-e66e-11eb-bef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7df6799-e66e-11eb-bef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7df6799-e66e-11eb-bef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7df6799</dc:title>
  <dc:creator/>
  <cp:keywords/>
  <dcterms:created xsi:type="dcterms:W3CDTF">2026-05-07T14:56:09Z</dcterms:created>
  <dcterms:modified xsi:type="dcterms:W3CDTF">2026-05-07T14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